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A858EE" w14:textId="77777777" w:rsidR="00797C14" w:rsidRPr="000B0464" w:rsidRDefault="00797C14" w:rsidP="00797C14">
      <w:pPr>
        <w:pBdr>
          <w:top w:val="single" w:sz="6" w:space="1" w:color="auto"/>
          <w:left w:val="single" w:sz="6" w:space="1" w:color="auto"/>
          <w:bottom w:val="single" w:sz="6" w:space="0" w:color="auto"/>
          <w:right w:val="single" w:sz="6" w:space="1" w:color="auto"/>
        </w:pBdr>
        <w:shd w:val="pct5" w:color="auto" w:fill="auto"/>
        <w:tabs>
          <w:tab w:val="left" w:pos="288"/>
        </w:tabs>
        <w:jc w:val="center"/>
        <w:rPr>
          <w:rFonts w:asciiTheme="majorHAnsi" w:hAnsiTheme="majorHAnsi" w:cs="Arial"/>
          <w:b/>
        </w:rPr>
      </w:pPr>
      <w:r w:rsidRPr="000B0464">
        <w:rPr>
          <w:rFonts w:asciiTheme="majorHAnsi" w:hAnsiTheme="majorHAnsi" w:cs="Arial"/>
          <w:b/>
        </w:rPr>
        <w:t>CHECKLIST FOR SITE QUALIFICATION VISIT</w:t>
      </w:r>
    </w:p>
    <w:p w14:paraId="0C686D78" w14:textId="77777777" w:rsidR="00FC5940" w:rsidRPr="000B0464" w:rsidRDefault="00FC5940" w:rsidP="00FA0799">
      <w:pPr>
        <w:numPr>
          <w:ilvl w:val="12"/>
          <w:numId w:val="0"/>
        </w:numPr>
        <w:tabs>
          <w:tab w:val="left" w:pos="288"/>
        </w:tabs>
        <w:rPr>
          <w:rFonts w:asciiTheme="majorHAnsi" w:hAnsiTheme="majorHAnsi" w:cs="Arial"/>
          <w:b/>
          <w:sz w:val="22"/>
          <w:szCs w:val="22"/>
        </w:rPr>
      </w:pPr>
    </w:p>
    <w:p w14:paraId="1D3C4141" w14:textId="77777777" w:rsidR="00FA0799" w:rsidRPr="000B0464" w:rsidRDefault="00614178" w:rsidP="00DA2B3B">
      <w:pPr>
        <w:pStyle w:val="ListParagraph"/>
        <w:numPr>
          <w:ilvl w:val="0"/>
          <w:numId w:val="4"/>
        </w:numPr>
        <w:ind w:left="360"/>
        <w:rPr>
          <w:rFonts w:asciiTheme="majorHAnsi" w:hAnsiTheme="majorHAnsi" w:cs="Arial"/>
          <w:b/>
          <w:sz w:val="22"/>
          <w:szCs w:val="22"/>
        </w:rPr>
      </w:pPr>
      <w:r w:rsidRPr="000B0464">
        <w:rPr>
          <w:rFonts w:asciiTheme="majorHAnsi" w:hAnsiTheme="majorHAnsi" w:cs="Arial"/>
          <w:b/>
          <w:sz w:val="22"/>
          <w:szCs w:val="22"/>
        </w:rPr>
        <w:t>Prior to</w:t>
      </w:r>
      <w:r w:rsidR="00FA0799" w:rsidRPr="000B0464">
        <w:rPr>
          <w:rFonts w:asciiTheme="majorHAnsi" w:hAnsiTheme="majorHAnsi" w:cs="Arial"/>
          <w:b/>
          <w:sz w:val="22"/>
          <w:szCs w:val="22"/>
        </w:rPr>
        <w:t xml:space="preserve"> the Site Qualification Visit</w:t>
      </w:r>
    </w:p>
    <w:p w14:paraId="2BA017FB" w14:textId="77777777" w:rsidR="00FA0799" w:rsidRPr="000B0464" w:rsidRDefault="00FA0799" w:rsidP="00FA0799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288" w:hanging="144"/>
        <w:rPr>
          <w:rFonts w:asciiTheme="majorHAnsi" w:hAnsiTheme="majorHAnsi" w:cs="Arial"/>
          <w:szCs w:val="22"/>
        </w:rPr>
      </w:pPr>
    </w:p>
    <w:p w14:paraId="37C4C8F5" w14:textId="344EA16A" w:rsidR="00FA0799" w:rsidRPr="000B0464" w:rsidRDefault="00FA0799" w:rsidP="00DA2B3B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36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 xml:space="preserve">Request from the sponsor, PI and </w:t>
      </w:r>
      <w:r w:rsidR="00923BDE">
        <w:rPr>
          <w:rFonts w:asciiTheme="majorHAnsi" w:hAnsiTheme="majorHAnsi" w:cs="Arial"/>
          <w:szCs w:val="22"/>
        </w:rPr>
        <w:t xml:space="preserve">study </w:t>
      </w:r>
      <w:r w:rsidRPr="000B0464">
        <w:rPr>
          <w:rFonts w:asciiTheme="majorHAnsi" w:hAnsiTheme="majorHAnsi" w:cs="Arial"/>
          <w:szCs w:val="22"/>
        </w:rPr>
        <w:t>personnel several potential meeting dates and times to determine the best meeting date and time for all parties involved.</w:t>
      </w:r>
    </w:p>
    <w:p w14:paraId="135E3181" w14:textId="77777777" w:rsidR="00FA0799" w:rsidRPr="000B0464" w:rsidRDefault="00674A66" w:rsidP="00DA2B3B">
      <w:pPr>
        <w:pStyle w:val="checkbox3"/>
        <w:numPr>
          <w:ilvl w:val="0"/>
          <w:numId w:val="0"/>
        </w:numPr>
        <w:tabs>
          <w:tab w:val="clear" w:pos="504"/>
          <w:tab w:val="left" w:pos="2627"/>
        </w:tabs>
        <w:spacing w:before="0" w:after="0"/>
        <w:ind w:left="36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ab/>
      </w:r>
    </w:p>
    <w:p w14:paraId="1F9DD4D1" w14:textId="6D1C9B40" w:rsidR="00FA0799" w:rsidRPr="000B0464" w:rsidRDefault="00FA0799" w:rsidP="00DA2B3B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36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 xml:space="preserve">Ensure that </w:t>
      </w:r>
      <w:r w:rsidR="00A2710F">
        <w:rPr>
          <w:rFonts w:asciiTheme="majorHAnsi" w:hAnsiTheme="majorHAnsi" w:cs="Arial"/>
          <w:szCs w:val="22"/>
        </w:rPr>
        <w:t>delegated</w:t>
      </w:r>
      <w:r w:rsidRPr="000B0464">
        <w:rPr>
          <w:rFonts w:asciiTheme="majorHAnsi" w:hAnsiTheme="majorHAnsi" w:cs="Arial"/>
          <w:szCs w:val="22"/>
        </w:rPr>
        <w:t xml:space="preserve"> research team members have allocated sufficient time for the site qualification meeting date established with the sponsor.</w:t>
      </w:r>
    </w:p>
    <w:p w14:paraId="04FA1D30" w14:textId="77777777" w:rsidR="00FA0799" w:rsidRPr="000B0464" w:rsidRDefault="00FA0799" w:rsidP="00DA2B3B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360"/>
        <w:rPr>
          <w:rFonts w:asciiTheme="majorHAnsi" w:hAnsiTheme="majorHAnsi" w:cs="Arial"/>
          <w:szCs w:val="22"/>
        </w:rPr>
      </w:pPr>
    </w:p>
    <w:p w14:paraId="5D4B85D1" w14:textId="144514FD" w:rsidR="00B14D69" w:rsidRDefault="00FA0799" w:rsidP="00DA2B3B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36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Ensure that research team members r</w:t>
      </w:r>
      <w:r w:rsidR="00B14D69">
        <w:rPr>
          <w:rFonts w:asciiTheme="majorHAnsi" w:hAnsiTheme="majorHAnsi" w:cs="Arial"/>
          <w:szCs w:val="22"/>
        </w:rPr>
        <w:t>eceive a copy of the protocol, Investigator’s B</w:t>
      </w:r>
      <w:r w:rsidRPr="000B0464">
        <w:rPr>
          <w:rFonts w:asciiTheme="majorHAnsi" w:hAnsiTheme="majorHAnsi" w:cs="Arial"/>
          <w:szCs w:val="22"/>
        </w:rPr>
        <w:t>rochure</w:t>
      </w:r>
      <w:r w:rsidR="00392D8E">
        <w:rPr>
          <w:rFonts w:asciiTheme="majorHAnsi" w:hAnsiTheme="majorHAnsi" w:cs="Arial"/>
          <w:szCs w:val="22"/>
        </w:rPr>
        <w:t xml:space="preserve"> (i</w:t>
      </w:r>
      <w:r w:rsidR="00570D29">
        <w:rPr>
          <w:rFonts w:asciiTheme="majorHAnsi" w:hAnsiTheme="majorHAnsi" w:cs="Arial"/>
          <w:szCs w:val="22"/>
        </w:rPr>
        <w:t>f</w:t>
      </w:r>
      <w:r w:rsidR="00392D8E">
        <w:rPr>
          <w:rFonts w:asciiTheme="majorHAnsi" w:hAnsiTheme="majorHAnsi" w:cs="Arial"/>
          <w:szCs w:val="22"/>
        </w:rPr>
        <w:t xml:space="preserve"> applicable)</w:t>
      </w:r>
      <w:r w:rsidRPr="000B0464">
        <w:rPr>
          <w:rFonts w:asciiTheme="majorHAnsi" w:hAnsiTheme="majorHAnsi" w:cs="Arial"/>
          <w:szCs w:val="22"/>
        </w:rPr>
        <w:t xml:space="preserve">, </w:t>
      </w:r>
      <w:r w:rsidR="00AD18C4">
        <w:rPr>
          <w:rFonts w:asciiTheme="majorHAnsi" w:hAnsiTheme="majorHAnsi" w:cs="Arial"/>
          <w:szCs w:val="22"/>
        </w:rPr>
        <w:t>lab m</w:t>
      </w:r>
      <w:r w:rsidR="00CC7DAB" w:rsidRPr="000B0464">
        <w:rPr>
          <w:rFonts w:asciiTheme="majorHAnsi" w:hAnsiTheme="majorHAnsi" w:cs="Arial"/>
          <w:szCs w:val="22"/>
        </w:rPr>
        <w:t xml:space="preserve">anual, </w:t>
      </w:r>
      <w:r w:rsidRPr="000B0464">
        <w:rPr>
          <w:rFonts w:asciiTheme="majorHAnsi" w:hAnsiTheme="majorHAnsi" w:cs="Arial"/>
          <w:szCs w:val="22"/>
        </w:rPr>
        <w:t>and CRFs for review and comment prior to the meeting date</w:t>
      </w:r>
      <w:r w:rsidR="00570D29">
        <w:rPr>
          <w:rFonts w:asciiTheme="majorHAnsi" w:hAnsiTheme="majorHAnsi" w:cs="Arial"/>
          <w:szCs w:val="22"/>
        </w:rPr>
        <w:t>, if available</w:t>
      </w:r>
      <w:r w:rsidRPr="000B0464">
        <w:rPr>
          <w:rFonts w:asciiTheme="majorHAnsi" w:hAnsiTheme="majorHAnsi" w:cs="Arial"/>
          <w:szCs w:val="22"/>
        </w:rPr>
        <w:t>.</w:t>
      </w:r>
    </w:p>
    <w:p w14:paraId="385CCE6D" w14:textId="58C7BE8A" w:rsidR="009B6621" w:rsidRDefault="009B6621" w:rsidP="00DA2B3B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360"/>
        <w:rPr>
          <w:rFonts w:asciiTheme="majorHAnsi" w:hAnsiTheme="majorHAnsi" w:cs="Arial"/>
          <w:szCs w:val="22"/>
        </w:rPr>
      </w:pPr>
    </w:p>
    <w:p w14:paraId="01E5976B" w14:textId="1341D05E" w:rsidR="009B6621" w:rsidRDefault="009B6621" w:rsidP="00DA2B3B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360"/>
        <w:rPr>
          <w:rFonts w:asciiTheme="majorHAnsi" w:hAnsiTheme="majorHAnsi" w:cs="Arial"/>
          <w:szCs w:val="22"/>
        </w:rPr>
      </w:pPr>
      <w:r>
        <w:rPr>
          <w:rFonts w:asciiTheme="majorHAnsi" w:hAnsiTheme="majorHAnsi" w:cs="Arial"/>
          <w:szCs w:val="22"/>
        </w:rPr>
        <w:t>Ensure that adequate meeting space has been secured for the site visit.</w:t>
      </w:r>
    </w:p>
    <w:p w14:paraId="458737B4" w14:textId="77777777" w:rsidR="00B14D69" w:rsidRDefault="00B14D69" w:rsidP="00DA2B3B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360"/>
        <w:rPr>
          <w:rFonts w:asciiTheme="majorHAnsi" w:hAnsiTheme="majorHAnsi" w:cs="Arial"/>
          <w:szCs w:val="22"/>
        </w:rPr>
      </w:pPr>
    </w:p>
    <w:p w14:paraId="039BC6A8" w14:textId="35597FC3" w:rsidR="00B14D69" w:rsidRDefault="00FA0799" w:rsidP="00DA2B3B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36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Ensure that the appointment with the sponsor is confirmed. Provide directions to the investigative site. Offer to provide suggestions for hotels and restaurants nearby.</w:t>
      </w:r>
    </w:p>
    <w:p w14:paraId="29DB292A" w14:textId="77777777" w:rsidR="00B14D69" w:rsidRPr="000B0464" w:rsidRDefault="00B14D69" w:rsidP="00DA2B3B">
      <w:pPr>
        <w:pStyle w:val="checkbox3"/>
        <w:numPr>
          <w:ilvl w:val="0"/>
          <w:numId w:val="0"/>
        </w:numPr>
        <w:tabs>
          <w:tab w:val="clear" w:pos="504"/>
        </w:tabs>
        <w:spacing w:after="0"/>
        <w:ind w:left="360"/>
        <w:contextualSpacing/>
        <w:rPr>
          <w:rFonts w:asciiTheme="majorHAnsi" w:hAnsiTheme="majorHAnsi" w:cs="Arial"/>
          <w:szCs w:val="22"/>
        </w:rPr>
      </w:pPr>
    </w:p>
    <w:p w14:paraId="40FF9824" w14:textId="77777777" w:rsidR="00FA0799" w:rsidRPr="000B0464" w:rsidRDefault="00FA0799" w:rsidP="00DA2B3B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540" w:firstLine="18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Prepare information on:</w:t>
      </w:r>
    </w:p>
    <w:p w14:paraId="287C8634" w14:textId="77777777" w:rsidR="00FC5940" w:rsidRPr="000B0464" w:rsidRDefault="00FC5940" w:rsidP="00475855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firstLine="180"/>
        <w:rPr>
          <w:rFonts w:asciiTheme="majorHAnsi" w:hAnsiTheme="majorHAnsi" w:cs="Arial"/>
          <w:szCs w:val="22"/>
        </w:rPr>
      </w:pPr>
    </w:p>
    <w:p w14:paraId="4C354CA9" w14:textId="77777777" w:rsidR="00FA0799" w:rsidRPr="000B0464" w:rsidRDefault="00FA0799" w:rsidP="00DA2B3B">
      <w:pPr>
        <w:pStyle w:val="Bullet1"/>
        <w:numPr>
          <w:ilvl w:val="0"/>
          <w:numId w:val="9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Dates of regulatory meetings, such as the IRB</w:t>
      </w:r>
    </w:p>
    <w:p w14:paraId="33CACC15" w14:textId="77777777" w:rsidR="00FA0799" w:rsidRPr="000B0464" w:rsidRDefault="00FA0799" w:rsidP="00DA2B3B">
      <w:pPr>
        <w:pStyle w:val="Bullet1"/>
        <w:numPr>
          <w:ilvl w:val="0"/>
          <w:numId w:val="9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 xml:space="preserve">An overview of the protocol review process at the site </w:t>
      </w:r>
    </w:p>
    <w:p w14:paraId="06040F8F" w14:textId="77777777" w:rsidR="00FA0799" w:rsidRPr="000B0464" w:rsidRDefault="00FA0799" w:rsidP="00DA2B3B">
      <w:pPr>
        <w:pStyle w:val="Bullet1"/>
        <w:numPr>
          <w:ilvl w:val="0"/>
          <w:numId w:val="9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An overview of the grants and contracts office</w:t>
      </w:r>
    </w:p>
    <w:p w14:paraId="64D590D4" w14:textId="67083D4A" w:rsidR="00FA0799" w:rsidRDefault="00FA0799" w:rsidP="00DA2B3B">
      <w:pPr>
        <w:pStyle w:val="Bullet1"/>
        <w:numPr>
          <w:ilvl w:val="0"/>
          <w:numId w:val="9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Names of key contacts, telephone numbers, and e</w:t>
      </w:r>
      <w:r w:rsidRPr="000B0464">
        <w:rPr>
          <w:rFonts w:asciiTheme="majorHAnsi" w:hAnsiTheme="majorHAnsi" w:cs="Arial"/>
          <w:szCs w:val="22"/>
        </w:rPr>
        <w:noBreakHyphen/>
        <w:t>mail addresses (if available) for individuals at the site involved in contract review and signoff</w:t>
      </w:r>
    </w:p>
    <w:p w14:paraId="648A33D2" w14:textId="3E5CDBA6" w:rsidR="00E40CFF" w:rsidRPr="000B0464" w:rsidRDefault="00E40CFF" w:rsidP="00DA2B3B">
      <w:pPr>
        <w:pStyle w:val="Bullet1"/>
        <w:numPr>
          <w:ilvl w:val="0"/>
          <w:numId w:val="10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 xml:space="preserve">Estimate of the number of potential study </w:t>
      </w:r>
      <w:r>
        <w:rPr>
          <w:rFonts w:asciiTheme="majorHAnsi" w:hAnsiTheme="majorHAnsi" w:cs="Arial"/>
          <w:szCs w:val="22"/>
        </w:rPr>
        <w:t>subject</w:t>
      </w:r>
      <w:r w:rsidRPr="000B0464">
        <w:rPr>
          <w:rFonts w:asciiTheme="majorHAnsi" w:hAnsiTheme="majorHAnsi" w:cs="Arial"/>
          <w:szCs w:val="22"/>
        </w:rPr>
        <w:t>s</w:t>
      </w:r>
    </w:p>
    <w:p w14:paraId="24F2F1C8" w14:textId="5886EA48" w:rsidR="00E40CFF" w:rsidRPr="000B0464" w:rsidRDefault="00E40CFF" w:rsidP="00DA2B3B">
      <w:pPr>
        <w:pStyle w:val="Bullet1"/>
        <w:numPr>
          <w:ilvl w:val="0"/>
          <w:numId w:val="10"/>
        </w:numPr>
        <w:ind w:left="1440"/>
        <w:rPr>
          <w:rFonts w:asciiTheme="majorHAnsi" w:hAnsiTheme="majorHAnsi" w:cs="Arial"/>
          <w:b/>
          <w:szCs w:val="22"/>
        </w:rPr>
      </w:pPr>
      <w:r w:rsidRPr="000B0464">
        <w:rPr>
          <w:rFonts w:asciiTheme="majorHAnsi" w:hAnsiTheme="majorHAnsi" w:cs="Arial"/>
          <w:szCs w:val="22"/>
        </w:rPr>
        <w:t>Proposed recruitment strategy, including primary and secondary resources</w:t>
      </w:r>
    </w:p>
    <w:p w14:paraId="7021F179" w14:textId="77777777" w:rsidR="00FA0799" w:rsidRPr="000B0464" w:rsidRDefault="00FA0799" w:rsidP="00FA0799">
      <w:pPr>
        <w:pStyle w:val="Bullet1"/>
        <w:ind w:left="360" w:firstLine="0"/>
        <w:rPr>
          <w:rFonts w:asciiTheme="majorHAnsi" w:hAnsiTheme="majorHAnsi" w:cs="Arial"/>
          <w:szCs w:val="22"/>
        </w:rPr>
      </w:pPr>
    </w:p>
    <w:p w14:paraId="7440339D" w14:textId="77777777" w:rsidR="00FA0799" w:rsidRPr="000B0464" w:rsidRDefault="00FA0799" w:rsidP="00FA0799">
      <w:pPr>
        <w:pStyle w:val="Bullet1"/>
        <w:ind w:left="720" w:firstLine="0"/>
        <w:rPr>
          <w:rFonts w:asciiTheme="majorHAnsi" w:hAnsiTheme="majorHAnsi" w:cs="Arial"/>
          <w:b/>
          <w:szCs w:val="22"/>
        </w:rPr>
      </w:pPr>
    </w:p>
    <w:p w14:paraId="5E08F1C3" w14:textId="77777777" w:rsidR="00FA0799" w:rsidRPr="000B0464" w:rsidRDefault="00FA0799" w:rsidP="00DA2B3B">
      <w:pPr>
        <w:pStyle w:val="Bullet1"/>
        <w:numPr>
          <w:ilvl w:val="0"/>
          <w:numId w:val="4"/>
        </w:numPr>
        <w:tabs>
          <w:tab w:val="left" w:pos="360"/>
        </w:tabs>
        <w:ind w:left="360"/>
        <w:rPr>
          <w:rFonts w:asciiTheme="majorHAnsi" w:hAnsiTheme="majorHAnsi" w:cs="Arial"/>
          <w:b/>
          <w:szCs w:val="22"/>
        </w:rPr>
      </w:pPr>
      <w:r w:rsidRPr="000B0464">
        <w:rPr>
          <w:rFonts w:asciiTheme="majorHAnsi" w:hAnsiTheme="majorHAnsi" w:cs="Arial"/>
          <w:b/>
          <w:szCs w:val="22"/>
        </w:rPr>
        <w:t>During the Site Qualification Visit</w:t>
      </w:r>
    </w:p>
    <w:p w14:paraId="182FBD0E" w14:textId="77777777" w:rsidR="00FA0799" w:rsidRPr="000B0464" w:rsidRDefault="00FA0799" w:rsidP="00FA0799">
      <w:pPr>
        <w:pStyle w:val="checkbox3"/>
        <w:numPr>
          <w:ilvl w:val="0"/>
          <w:numId w:val="0"/>
        </w:numPr>
        <w:spacing w:before="0" w:after="0"/>
        <w:ind w:left="288" w:hanging="144"/>
        <w:rPr>
          <w:rFonts w:asciiTheme="majorHAnsi" w:hAnsiTheme="majorHAnsi" w:cs="Arial"/>
          <w:szCs w:val="22"/>
        </w:rPr>
      </w:pPr>
    </w:p>
    <w:p w14:paraId="7A74752F" w14:textId="1B63E4A2" w:rsidR="00FA0799" w:rsidRPr="000B0464" w:rsidRDefault="00FA0799" w:rsidP="00DA2B3B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36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 xml:space="preserve">Ensure that sponsor’s representatives have the opportunity to tour the facilities </w:t>
      </w:r>
      <w:r w:rsidR="000C5839" w:rsidRPr="000B0464">
        <w:rPr>
          <w:rFonts w:asciiTheme="majorHAnsi" w:hAnsiTheme="majorHAnsi" w:cs="Arial"/>
          <w:szCs w:val="22"/>
        </w:rPr>
        <w:t>(which may include)</w:t>
      </w:r>
      <w:r w:rsidRPr="000B0464">
        <w:rPr>
          <w:rFonts w:asciiTheme="majorHAnsi" w:hAnsiTheme="majorHAnsi" w:cs="Arial"/>
          <w:szCs w:val="22"/>
        </w:rPr>
        <w:t xml:space="preserve">: </w:t>
      </w:r>
    </w:p>
    <w:p w14:paraId="60C087A1" w14:textId="77777777" w:rsidR="00FA0799" w:rsidRPr="000B0464" w:rsidRDefault="00FA0799" w:rsidP="00DA2B3B">
      <w:pPr>
        <w:pStyle w:val="Bullet1"/>
        <w:numPr>
          <w:ilvl w:val="0"/>
          <w:numId w:val="11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Exam rooms for subject evaluation and treatment</w:t>
      </w:r>
    </w:p>
    <w:p w14:paraId="5520198F" w14:textId="6F9AB97F" w:rsidR="00FA0799" w:rsidRPr="000B0464" w:rsidRDefault="00FA0799" w:rsidP="00DA2B3B">
      <w:pPr>
        <w:pStyle w:val="Bullet1"/>
        <w:numPr>
          <w:ilvl w:val="0"/>
          <w:numId w:val="11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Laboratory area</w:t>
      </w:r>
      <w:r w:rsidR="00570D29">
        <w:rPr>
          <w:rFonts w:asciiTheme="majorHAnsi" w:hAnsiTheme="majorHAnsi" w:cs="Arial"/>
          <w:szCs w:val="22"/>
        </w:rPr>
        <w:t>(s)</w:t>
      </w:r>
    </w:p>
    <w:p w14:paraId="4B815645" w14:textId="77777777" w:rsidR="00FA0799" w:rsidRPr="000B0464" w:rsidRDefault="00FA0799" w:rsidP="00DA2B3B">
      <w:pPr>
        <w:pStyle w:val="Bullet1"/>
        <w:numPr>
          <w:ilvl w:val="0"/>
          <w:numId w:val="11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Any special testing areas</w:t>
      </w:r>
    </w:p>
    <w:p w14:paraId="3BD76E4E" w14:textId="77777777" w:rsidR="00FA0799" w:rsidRPr="000B0464" w:rsidRDefault="00E94194" w:rsidP="00DA2B3B">
      <w:pPr>
        <w:pStyle w:val="Bullet1"/>
        <w:numPr>
          <w:ilvl w:val="0"/>
          <w:numId w:val="11"/>
        </w:numPr>
        <w:ind w:left="1440"/>
        <w:rPr>
          <w:rFonts w:asciiTheme="majorHAnsi" w:hAnsiTheme="majorHAnsi" w:cs="Arial"/>
          <w:szCs w:val="22"/>
        </w:rPr>
      </w:pPr>
      <w:r>
        <w:rPr>
          <w:rFonts w:asciiTheme="majorHAnsi" w:hAnsiTheme="majorHAnsi" w:cs="Arial"/>
          <w:szCs w:val="22"/>
        </w:rPr>
        <w:t>Pharmacy</w:t>
      </w:r>
    </w:p>
    <w:p w14:paraId="52AF8CFD" w14:textId="16AC746B" w:rsidR="00FA0799" w:rsidRPr="000B0464" w:rsidRDefault="00FA0799" w:rsidP="00DA2B3B">
      <w:pPr>
        <w:pStyle w:val="Bullet1"/>
        <w:numPr>
          <w:ilvl w:val="0"/>
          <w:numId w:val="11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Hospital unit</w:t>
      </w:r>
      <w:r w:rsidR="00570D29">
        <w:rPr>
          <w:rFonts w:asciiTheme="majorHAnsi" w:hAnsiTheme="majorHAnsi" w:cs="Arial"/>
          <w:szCs w:val="22"/>
        </w:rPr>
        <w:t>(s)</w:t>
      </w:r>
    </w:p>
    <w:p w14:paraId="33C099E8" w14:textId="77777777" w:rsidR="00FA0799" w:rsidRPr="000B0464" w:rsidRDefault="00FA0799" w:rsidP="00DA2B3B">
      <w:pPr>
        <w:pStyle w:val="Bullet1"/>
        <w:numPr>
          <w:ilvl w:val="0"/>
          <w:numId w:val="11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Work areas for research staff</w:t>
      </w:r>
    </w:p>
    <w:p w14:paraId="7EDD2481" w14:textId="77777777" w:rsidR="00FA0799" w:rsidRPr="000B0464" w:rsidRDefault="00FA0799" w:rsidP="00DA2B3B">
      <w:pPr>
        <w:pStyle w:val="Bullet1"/>
        <w:numPr>
          <w:ilvl w:val="0"/>
          <w:numId w:val="11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Storage areas for study drug</w:t>
      </w:r>
    </w:p>
    <w:p w14:paraId="04CE7728" w14:textId="77777777" w:rsidR="00FA0799" w:rsidRPr="000B0464" w:rsidRDefault="00FA0799" w:rsidP="00DA2B3B">
      <w:pPr>
        <w:pStyle w:val="Bullet1"/>
        <w:numPr>
          <w:ilvl w:val="0"/>
          <w:numId w:val="11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Storage areas for supplies</w:t>
      </w:r>
    </w:p>
    <w:p w14:paraId="7FBDEA9B" w14:textId="77777777" w:rsidR="00E94194" w:rsidRDefault="00E94194" w:rsidP="00FA0799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180" w:hanging="144"/>
        <w:rPr>
          <w:rFonts w:asciiTheme="majorHAnsi" w:hAnsiTheme="majorHAnsi" w:cs="Arial"/>
          <w:szCs w:val="22"/>
        </w:rPr>
      </w:pPr>
    </w:p>
    <w:p w14:paraId="6F326F69" w14:textId="77777777" w:rsidR="00C50F00" w:rsidRDefault="00C50F00" w:rsidP="00FA0799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180" w:hanging="144"/>
        <w:rPr>
          <w:rFonts w:asciiTheme="majorHAnsi" w:hAnsiTheme="majorHAnsi" w:cs="Arial"/>
          <w:szCs w:val="22"/>
        </w:rPr>
      </w:pPr>
    </w:p>
    <w:p w14:paraId="788FFF47" w14:textId="77777777" w:rsidR="00C50F00" w:rsidRDefault="00C50F00" w:rsidP="00FA0799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180" w:hanging="144"/>
        <w:rPr>
          <w:rFonts w:asciiTheme="majorHAnsi" w:hAnsiTheme="majorHAnsi" w:cs="Arial"/>
          <w:szCs w:val="22"/>
        </w:rPr>
      </w:pPr>
    </w:p>
    <w:p w14:paraId="6CF06789" w14:textId="77777777" w:rsidR="00C50F00" w:rsidRDefault="00C50F00" w:rsidP="00FA0799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180" w:hanging="144"/>
        <w:rPr>
          <w:rFonts w:asciiTheme="majorHAnsi" w:hAnsiTheme="majorHAnsi" w:cs="Arial"/>
          <w:szCs w:val="22"/>
        </w:rPr>
      </w:pPr>
    </w:p>
    <w:p w14:paraId="58C62844" w14:textId="77777777" w:rsidR="00C50F00" w:rsidRDefault="00C50F00" w:rsidP="00FA0799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180" w:hanging="144"/>
        <w:rPr>
          <w:rFonts w:asciiTheme="majorHAnsi" w:hAnsiTheme="majorHAnsi" w:cs="Arial"/>
          <w:szCs w:val="22"/>
        </w:rPr>
      </w:pPr>
    </w:p>
    <w:p w14:paraId="33DE3B8A" w14:textId="3C245463" w:rsidR="00FA0799" w:rsidRPr="000B0464" w:rsidRDefault="00FA0799" w:rsidP="00DA2B3B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36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lastRenderedPageBreak/>
        <w:t>Be prepared to discuss the following:</w:t>
      </w:r>
    </w:p>
    <w:p w14:paraId="6F9EE117" w14:textId="77777777" w:rsidR="00FC5940" w:rsidRPr="000B0464" w:rsidRDefault="00FC5940" w:rsidP="00FA0799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180" w:hanging="144"/>
        <w:rPr>
          <w:rFonts w:asciiTheme="majorHAnsi" w:hAnsiTheme="majorHAnsi" w:cs="Arial"/>
          <w:szCs w:val="22"/>
        </w:rPr>
      </w:pPr>
    </w:p>
    <w:p w14:paraId="3D2E25E4" w14:textId="77777777" w:rsidR="00FA0799" w:rsidRPr="000B0464" w:rsidRDefault="00FA0799" w:rsidP="00DA2B3B">
      <w:pPr>
        <w:pStyle w:val="Bullet1"/>
        <w:numPr>
          <w:ilvl w:val="0"/>
          <w:numId w:val="12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Comments from site personnel's review of the protocol</w:t>
      </w:r>
    </w:p>
    <w:p w14:paraId="2E708375" w14:textId="77777777" w:rsidR="00FA0799" w:rsidRPr="000B0464" w:rsidRDefault="00FA0799" w:rsidP="00DA2B3B">
      <w:pPr>
        <w:pStyle w:val="Bullet1"/>
        <w:numPr>
          <w:ilvl w:val="0"/>
          <w:numId w:val="12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Any requests for site-specific modifications to the protocol</w:t>
      </w:r>
    </w:p>
    <w:p w14:paraId="2D6FDB00" w14:textId="77777777" w:rsidR="00FA0799" w:rsidRPr="000B0464" w:rsidRDefault="00FA0799" w:rsidP="00DA2B3B">
      <w:pPr>
        <w:pStyle w:val="Bullet1"/>
        <w:numPr>
          <w:ilvl w:val="0"/>
          <w:numId w:val="12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Laboratory (central or local)</w:t>
      </w:r>
    </w:p>
    <w:p w14:paraId="37314B05" w14:textId="77777777" w:rsidR="00FA0799" w:rsidRPr="000B0464" w:rsidRDefault="00FA0799" w:rsidP="00DA2B3B">
      <w:pPr>
        <w:pStyle w:val="Bullet1"/>
        <w:numPr>
          <w:ilvl w:val="0"/>
          <w:numId w:val="12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Provision for any specialized procedures</w:t>
      </w:r>
    </w:p>
    <w:p w14:paraId="7917C53F" w14:textId="77777777" w:rsidR="00FA0799" w:rsidRPr="000B0464" w:rsidRDefault="00FA0799" w:rsidP="00DA2B3B">
      <w:pPr>
        <w:pStyle w:val="Bullet1"/>
        <w:numPr>
          <w:ilvl w:val="0"/>
          <w:numId w:val="12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Any specialized data entry procedures</w:t>
      </w:r>
    </w:p>
    <w:p w14:paraId="1FF6F833" w14:textId="77777777" w:rsidR="00FA0799" w:rsidRPr="000B0464" w:rsidRDefault="00FA0799" w:rsidP="00DA2B3B">
      <w:pPr>
        <w:pStyle w:val="Bullet1"/>
        <w:numPr>
          <w:ilvl w:val="0"/>
          <w:numId w:val="12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Storage space required for study drug, specialized equipment, computers, etc.</w:t>
      </w:r>
    </w:p>
    <w:p w14:paraId="609C8F2C" w14:textId="716CA87E" w:rsidR="00FA0799" w:rsidRPr="000B0464" w:rsidRDefault="00FA0799" w:rsidP="00DA2B3B">
      <w:pPr>
        <w:pStyle w:val="Bullet1"/>
        <w:numPr>
          <w:ilvl w:val="0"/>
          <w:numId w:val="12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 xml:space="preserve">The benefits of the investigational product for the site's </w:t>
      </w:r>
      <w:r w:rsidR="00A2710F">
        <w:rPr>
          <w:rFonts w:asciiTheme="majorHAnsi" w:hAnsiTheme="majorHAnsi" w:cs="Arial"/>
          <w:szCs w:val="22"/>
        </w:rPr>
        <w:t>subject</w:t>
      </w:r>
      <w:r w:rsidR="00A2710F" w:rsidRPr="000B0464">
        <w:rPr>
          <w:rFonts w:asciiTheme="majorHAnsi" w:hAnsiTheme="majorHAnsi" w:cs="Arial"/>
          <w:szCs w:val="22"/>
        </w:rPr>
        <w:t xml:space="preserve"> </w:t>
      </w:r>
      <w:r w:rsidRPr="000B0464">
        <w:rPr>
          <w:rFonts w:asciiTheme="majorHAnsi" w:hAnsiTheme="majorHAnsi" w:cs="Arial"/>
          <w:szCs w:val="22"/>
        </w:rPr>
        <w:t>population</w:t>
      </w:r>
    </w:p>
    <w:p w14:paraId="712D723C" w14:textId="77777777" w:rsidR="00FA0799" w:rsidRPr="000B0464" w:rsidRDefault="00FA0799" w:rsidP="00DA2B3B">
      <w:pPr>
        <w:pStyle w:val="Bullet1"/>
        <w:numPr>
          <w:ilvl w:val="0"/>
          <w:numId w:val="12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Publication policy if the investigative site is interested in publishing the results of the study</w:t>
      </w:r>
    </w:p>
    <w:p w14:paraId="77844D2C" w14:textId="77777777" w:rsidR="00FA0799" w:rsidRPr="000B0464" w:rsidRDefault="00FA0799" w:rsidP="00DA2B3B">
      <w:pPr>
        <w:pStyle w:val="Bullet1"/>
        <w:numPr>
          <w:ilvl w:val="0"/>
          <w:numId w:val="12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 xml:space="preserve">Availability of qualified, experienced and sufficient site personnel to conduct this study </w:t>
      </w:r>
    </w:p>
    <w:p w14:paraId="2991880C" w14:textId="77777777" w:rsidR="00FA0799" w:rsidRPr="000B0464" w:rsidRDefault="00FA0799" w:rsidP="00DA2B3B">
      <w:pPr>
        <w:pStyle w:val="Bullet1"/>
        <w:numPr>
          <w:ilvl w:val="0"/>
          <w:numId w:val="12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After study initiation, the site training plan for ancillary research and facility personnel involved in the study</w:t>
      </w:r>
    </w:p>
    <w:p w14:paraId="4F1CFFF6" w14:textId="77777777" w:rsidR="00FA0799" w:rsidRPr="000B0464" w:rsidRDefault="00FA0799" w:rsidP="00DA2B3B">
      <w:pPr>
        <w:pStyle w:val="Bullet1"/>
        <w:numPr>
          <w:ilvl w:val="0"/>
          <w:numId w:val="12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 xml:space="preserve">Timeline at the site for IRB review </w:t>
      </w:r>
    </w:p>
    <w:p w14:paraId="269464C6" w14:textId="77777777" w:rsidR="00FA0799" w:rsidRPr="000B0464" w:rsidRDefault="00FA0799" w:rsidP="00DA2B3B">
      <w:pPr>
        <w:pStyle w:val="Bullet1"/>
        <w:numPr>
          <w:ilvl w:val="0"/>
          <w:numId w:val="12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Timeline for contract and indemnification agreement review and signoff</w:t>
      </w:r>
    </w:p>
    <w:p w14:paraId="25EAC2B1" w14:textId="77777777" w:rsidR="00FA0799" w:rsidRPr="000B0464" w:rsidRDefault="00FA0799" w:rsidP="00FA0799">
      <w:pPr>
        <w:pStyle w:val="Bullet1"/>
        <w:ind w:left="1080" w:firstLine="0"/>
        <w:rPr>
          <w:rFonts w:asciiTheme="majorHAnsi" w:hAnsiTheme="majorHAnsi" w:cs="Arial"/>
          <w:szCs w:val="22"/>
        </w:rPr>
      </w:pPr>
    </w:p>
    <w:p w14:paraId="3A3BD412" w14:textId="77777777" w:rsidR="00FA0799" w:rsidRPr="000B0464" w:rsidRDefault="00FA0799" w:rsidP="00DA2B3B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36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Request that the sponsor/CRO provide an overview of the management process for the study at this site including:</w:t>
      </w:r>
    </w:p>
    <w:p w14:paraId="2443933A" w14:textId="77777777" w:rsidR="00FC5940" w:rsidRPr="000B0464" w:rsidRDefault="00FC5940" w:rsidP="00FA0799">
      <w:pPr>
        <w:pStyle w:val="checkbox3"/>
        <w:numPr>
          <w:ilvl w:val="0"/>
          <w:numId w:val="0"/>
        </w:numPr>
        <w:tabs>
          <w:tab w:val="clear" w:pos="504"/>
        </w:tabs>
        <w:spacing w:before="0" w:after="0"/>
        <w:ind w:left="144"/>
        <w:rPr>
          <w:rFonts w:asciiTheme="majorHAnsi" w:hAnsiTheme="majorHAnsi" w:cs="Arial"/>
          <w:szCs w:val="22"/>
        </w:rPr>
      </w:pPr>
    </w:p>
    <w:p w14:paraId="4F73E5FF" w14:textId="77777777" w:rsidR="00FA0799" w:rsidRPr="000B0464" w:rsidRDefault="00FA0799" w:rsidP="00DA2B3B">
      <w:pPr>
        <w:pStyle w:val="Bullet1"/>
        <w:numPr>
          <w:ilvl w:val="0"/>
          <w:numId w:val="13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Sponsor/CRO responsibilities</w:t>
      </w:r>
    </w:p>
    <w:p w14:paraId="2C4B3DE1" w14:textId="77777777" w:rsidR="00FA0799" w:rsidRPr="000B0464" w:rsidRDefault="00FA0799" w:rsidP="00DA2B3B">
      <w:pPr>
        <w:pStyle w:val="Bullet1"/>
        <w:numPr>
          <w:ilvl w:val="0"/>
          <w:numId w:val="13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Monitoring plan</w:t>
      </w:r>
    </w:p>
    <w:p w14:paraId="5D91BD33" w14:textId="77777777" w:rsidR="00FA0799" w:rsidRPr="000B0464" w:rsidRDefault="00FA0799" w:rsidP="00DA2B3B">
      <w:pPr>
        <w:pStyle w:val="Bullet1"/>
        <w:numPr>
          <w:ilvl w:val="0"/>
          <w:numId w:val="13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Overview of data management or SOP on data management</w:t>
      </w:r>
    </w:p>
    <w:p w14:paraId="3B142CE9" w14:textId="7BFD535D" w:rsidR="00FA0799" w:rsidRPr="000B0464" w:rsidRDefault="00FA0799" w:rsidP="00DA2B3B">
      <w:pPr>
        <w:pStyle w:val="Bullet1"/>
        <w:numPr>
          <w:ilvl w:val="0"/>
          <w:numId w:val="13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 xml:space="preserve">Information on the anticipated </w:t>
      </w:r>
      <w:r w:rsidR="000461B7" w:rsidRPr="000B0464">
        <w:rPr>
          <w:rFonts w:asciiTheme="majorHAnsi" w:hAnsiTheme="majorHAnsi" w:cs="Arial"/>
          <w:szCs w:val="22"/>
        </w:rPr>
        <w:t>timeline</w:t>
      </w:r>
      <w:r w:rsidRPr="000B0464">
        <w:rPr>
          <w:rFonts w:asciiTheme="majorHAnsi" w:hAnsiTheme="majorHAnsi" w:cs="Arial"/>
          <w:szCs w:val="22"/>
        </w:rPr>
        <w:t xml:space="preserve"> for the study</w:t>
      </w:r>
    </w:p>
    <w:p w14:paraId="100BC941" w14:textId="77777777" w:rsidR="00FA0799" w:rsidRPr="000B0464" w:rsidRDefault="00FA0799" w:rsidP="00DA2B3B">
      <w:pPr>
        <w:pStyle w:val="Bullet1"/>
        <w:numPr>
          <w:ilvl w:val="0"/>
          <w:numId w:val="13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Information on key dates, such as:</w:t>
      </w:r>
    </w:p>
    <w:p w14:paraId="2F347797" w14:textId="77777777" w:rsidR="00FA0799" w:rsidRPr="000B0464" w:rsidRDefault="00FA0799" w:rsidP="00DA2B3B">
      <w:pPr>
        <w:pStyle w:val="Bullet1"/>
        <w:ind w:left="1800" w:firstLine="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Investigators’ meeting and/or</w:t>
      </w:r>
    </w:p>
    <w:p w14:paraId="0ADC9F72" w14:textId="77777777" w:rsidR="00FA0799" w:rsidRPr="000B0464" w:rsidRDefault="00FA0799" w:rsidP="00DA2B3B">
      <w:pPr>
        <w:pStyle w:val="Bullet1"/>
        <w:ind w:left="1800" w:firstLine="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Study initiation meeting</w:t>
      </w:r>
    </w:p>
    <w:p w14:paraId="4CDD85BF" w14:textId="77777777" w:rsidR="00FA0799" w:rsidRPr="000B0464" w:rsidRDefault="00FA0799" w:rsidP="00DA2B3B">
      <w:pPr>
        <w:pStyle w:val="Bullet1"/>
        <w:ind w:left="1800" w:firstLine="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Investigational product availability</w:t>
      </w:r>
    </w:p>
    <w:p w14:paraId="6960C61A" w14:textId="77777777" w:rsidR="00FA0799" w:rsidRPr="000B0464" w:rsidRDefault="00FA0799" w:rsidP="00DA2B3B">
      <w:pPr>
        <w:pStyle w:val="Bullet1"/>
        <w:ind w:left="1800" w:firstLine="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Indemnification agreement</w:t>
      </w:r>
    </w:p>
    <w:p w14:paraId="409CCBDB" w14:textId="77777777" w:rsidR="00FA0799" w:rsidRPr="000B0464" w:rsidRDefault="00FA0799" w:rsidP="00DA2B3B">
      <w:pPr>
        <w:pStyle w:val="Bullet1"/>
        <w:ind w:left="1800" w:firstLine="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Draft contract for review</w:t>
      </w:r>
    </w:p>
    <w:p w14:paraId="5A45666D" w14:textId="77777777" w:rsidR="00FA0799" w:rsidRPr="000B0464" w:rsidRDefault="00FA0799" w:rsidP="00DA2B3B">
      <w:pPr>
        <w:pStyle w:val="Bullet1"/>
        <w:ind w:left="1800" w:firstLine="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Sponsor/CRO chain of command and communication plan</w:t>
      </w:r>
    </w:p>
    <w:p w14:paraId="33774395" w14:textId="3DA1E54B" w:rsidR="00FA0799" w:rsidRPr="000B0464" w:rsidRDefault="00FA0799" w:rsidP="00DA2B3B">
      <w:pPr>
        <w:pStyle w:val="Bullet1"/>
        <w:numPr>
          <w:ilvl w:val="0"/>
          <w:numId w:val="13"/>
        </w:numPr>
        <w:ind w:left="1440"/>
        <w:rPr>
          <w:rFonts w:asciiTheme="majorHAnsi" w:hAnsiTheme="majorHAnsi" w:cs="Arial"/>
          <w:szCs w:val="22"/>
        </w:rPr>
      </w:pPr>
      <w:r w:rsidRPr="000B0464">
        <w:rPr>
          <w:rFonts w:asciiTheme="majorHAnsi" w:hAnsiTheme="majorHAnsi" w:cs="Arial"/>
          <w:szCs w:val="22"/>
        </w:rPr>
        <w:t>Determine if there is any other inform</w:t>
      </w:r>
      <w:r w:rsidR="008928F2">
        <w:rPr>
          <w:rFonts w:asciiTheme="majorHAnsi" w:hAnsiTheme="majorHAnsi" w:cs="Arial"/>
          <w:szCs w:val="22"/>
        </w:rPr>
        <w:t>ation that the sponsor requires</w:t>
      </w:r>
      <w:bookmarkStart w:id="0" w:name="_GoBack"/>
      <w:bookmarkEnd w:id="0"/>
    </w:p>
    <w:p w14:paraId="016878C2" w14:textId="77777777" w:rsidR="00FB5BA3" w:rsidRPr="000B0464" w:rsidRDefault="00FB5BA3" w:rsidP="00FB5BA3">
      <w:pPr>
        <w:pStyle w:val="Bullet1"/>
        <w:ind w:left="1080" w:firstLine="0"/>
        <w:rPr>
          <w:rFonts w:asciiTheme="majorHAnsi" w:hAnsiTheme="majorHAnsi" w:cs="Arial"/>
          <w:szCs w:val="22"/>
        </w:rPr>
      </w:pPr>
    </w:p>
    <w:p w14:paraId="66A0B788" w14:textId="77777777" w:rsidR="00132F0D" w:rsidRDefault="00132F0D" w:rsidP="00132F0D">
      <w:pPr>
        <w:pStyle w:val="Bullet1"/>
        <w:tabs>
          <w:tab w:val="left" w:pos="360"/>
        </w:tabs>
        <w:ind w:left="360" w:firstLine="0"/>
        <w:rPr>
          <w:rFonts w:asciiTheme="majorHAnsi" w:hAnsiTheme="majorHAnsi" w:cs="Arial"/>
          <w:b/>
          <w:szCs w:val="22"/>
        </w:rPr>
      </w:pPr>
    </w:p>
    <w:p w14:paraId="1FED64D9" w14:textId="711FA8EE" w:rsidR="00FA0799" w:rsidRPr="000B0464" w:rsidRDefault="00FA0799" w:rsidP="00DA2B3B">
      <w:pPr>
        <w:pStyle w:val="Bullet1"/>
        <w:numPr>
          <w:ilvl w:val="0"/>
          <w:numId w:val="4"/>
        </w:numPr>
        <w:tabs>
          <w:tab w:val="left" w:pos="360"/>
        </w:tabs>
        <w:ind w:left="360"/>
        <w:rPr>
          <w:rFonts w:asciiTheme="majorHAnsi" w:hAnsiTheme="majorHAnsi" w:cs="Arial"/>
          <w:b/>
          <w:szCs w:val="22"/>
        </w:rPr>
      </w:pPr>
      <w:r w:rsidRPr="000B0464">
        <w:rPr>
          <w:rFonts w:asciiTheme="majorHAnsi" w:hAnsiTheme="majorHAnsi" w:cs="Arial"/>
          <w:b/>
          <w:szCs w:val="22"/>
        </w:rPr>
        <w:t>After the Site Qualification Visit</w:t>
      </w:r>
    </w:p>
    <w:p w14:paraId="71429F6A" w14:textId="77777777" w:rsidR="00FA0799" w:rsidRPr="000B0464" w:rsidRDefault="00FA0799" w:rsidP="00FA0799">
      <w:pPr>
        <w:pStyle w:val="checkbox3"/>
        <w:numPr>
          <w:ilvl w:val="12"/>
          <w:numId w:val="0"/>
        </w:numPr>
        <w:tabs>
          <w:tab w:val="clear" w:pos="504"/>
        </w:tabs>
        <w:spacing w:before="0" w:after="0"/>
        <w:ind w:left="-720"/>
        <w:rPr>
          <w:rFonts w:asciiTheme="majorHAnsi" w:hAnsiTheme="majorHAnsi" w:cs="Arial"/>
          <w:b/>
          <w:szCs w:val="22"/>
        </w:rPr>
      </w:pPr>
    </w:p>
    <w:p w14:paraId="23EA8EE6" w14:textId="77777777" w:rsidR="00FA0799" w:rsidRPr="000B0464" w:rsidRDefault="00FA0799" w:rsidP="00DA2B3B">
      <w:pPr>
        <w:ind w:left="360"/>
        <w:rPr>
          <w:rFonts w:asciiTheme="majorHAnsi" w:hAnsiTheme="majorHAnsi" w:cs="Arial"/>
          <w:sz w:val="22"/>
          <w:szCs w:val="22"/>
        </w:rPr>
      </w:pPr>
      <w:r w:rsidRPr="000B0464">
        <w:rPr>
          <w:rFonts w:asciiTheme="majorHAnsi" w:hAnsiTheme="majorHAnsi" w:cs="Arial"/>
          <w:sz w:val="22"/>
          <w:szCs w:val="22"/>
        </w:rPr>
        <w:t>Request that the sponsor notify the site in writing if selected to participate in the clinical trial.</w:t>
      </w:r>
    </w:p>
    <w:p w14:paraId="7878C047" w14:textId="77777777" w:rsidR="00E96142" w:rsidRPr="000B0464" w:rsidRDefault="00E96142" w:rsidP="00E96142">
      <w:pPr>
        <w:pStyle w:val="ListParagraph"/>
        <w:ind w:left="1080"/>
        <w:rPr>
          <w:rFonts w:asciiTheme="majorHAnsi" w:hAnsiTheme="majorHAnsi" w:cs="Arial"/>
          <w:sz w:val="22"/>
          <w:szCs w:val="22"/>
        </w:rPr>
      </w:pPr>
    </w:p>
    <w:p w14:paraId="4B7562DF" w14:textId="77777777" w:rsidR="00FA0799" w:rsidRPr="000B0464" w:rsidRDefault="00FA0799" w:rsidP="00DA2B3B">
      <w:pPr>
        <w:ind w:left="360"/>
        <w:rPr>
          <w:rFonts w:asciiTheme="majorHAnsi" w:hAnsiTheme="majorHAnsi" w:cs="Arial"/>
          <w:sz w:val="22"/>
          <w:szCs w:val="22"/>
        </w:rPr>
      </w:pPr>
      <w:r w:rsidRPr="000B0464">
        <w:rPr>
          <w:rFonts w:asciiTheme="majorHAnsi" w:hAnsiTheme="majorHAnsi" w:cs="Arial"/>
          <w:sz w:val="22"/>
          <w:szCs w:val="22"/>
        </w:rPr>
        <w:t xml:space="preserve">Once the protocol is finalized and if selected as a site, prepare the following: </w:t>
      </w:r>
    </w:p>
    <w:p w14:paraId="715EE13F" w14:textId="77777777" w:rsidR="00FC5940" w:rsidRPr="000B0464" w:rsidRDefault="00FC5940" w:rsidP="00E96142">
      <w:pPr>
        <w:rPr>
          <w:rFonts w:asciiTheme="majorHAnsi" w:hAnsiTheme="majorHAnsi" w:cs="Arial"/>
          <w:sz w:val="22"/>
          <w:szCs w:val="22"/>
        </w:rPr>
      </w:pPr>
    </w:p>
    <w:p w14:paraId="5FF41EBA" w14:textId="77777777" w:rsidR="00FA0799" w:rsidRPr="000B0464" w:rsidRDefault="00FA0799" w:rsidP="00DA2B3B">
      <w:pPr>
        <w:pStyle w:val="ListParagraph"/>
        <w:numPr>
          <w:ilvl w:val="0"/>
          <w:numId w:val="13"/>
        </w:numPr>
        <w:ind w:left="1440"/>
        <w:rPr>
          <w:rFonts w:asciiTheme="majorHAnsi" w:hAnsiTheme="majorHAnsi" w:cs="Arial"/>
          <w:sz w:val="22"/>
          <w:szCs w:val="22"/>
        </w:rPr>
      </w:pPr>
      <w:r w:rsidRPr="000B0464">
        <w:rPr>
          <w:rFonts w:asciiTheme="majorHAnsi" w:hAnsiTheme="majorHAnsi" w:cs="Arial"/>
          <w:sz w:val="22"/>
          <w:szCs w:val="22"/>
        </w:rPr>
        <w:t>The site-specific informed consent form</w:t>
      </w:r>
    </w:p>
    <w:p w14:paraId="334BB4B1" w14:textId="77777777" w:rsidR="00FA0799" w:rsidRPr="000B0464" w:rsidRDefault="00FA0799" w:rsidP="00DA2B3B">
      <w:pPr>
        <w:pStyle w:val="ListParagraph"/>
        <w:numPr>
          <w:ilvl w:val="0"/>
          <w:numId w:val="13"/>
        </w:numPr>
        <w:ind w:left="1440"/>
        <w:rPr>
          <w:rFonts w:asciiTheme="majorHAnsi" w:hAnsiTheme="majorHAnsi" w:cs="Arial"/>
          <w:sz w:val="22"/>
          <w:szCs w:val="22"/>
        </w:rPr>
      </w:pPr>
      <w:r w:rsidRPr="000B0464">
        <w:rPr>
          <w:rFonts w:asciiTheme="majorHAnsi" w:hAnsiTheme="majorHAnsi" w:cs="Arial"/>
          <w:sz w:val="22"/>
          <w:szCs w:val="22"/>
        </w:rPr>
        <w:t>The IRB submission</w:t>
      </w:r>
    </w:p>
    <w:p w14:paraId="7A5FAC16" w14:textId="77777777" w:rsidR="00FA0799" w:rsidRPr="000B0464" w:rsidRDefault="00FA0799" w:rsidP="00DA2B3B">
      <w:pPr>
        <w:pStyle w:val="ListParagraph"/>
        <w:numPr>
          <w:ilvl w:val="0"/>
          <w:numId w:val="13"/>
        </w:numPr>
        <w:ind w:left="1440"/>
        <w:rPr>
          <w:rFonts w:asciiTheme="majorHAnsi" w:hAnsiTheme="majorHAnsi" w:cs="Arial"/>
          <w:sz w:val="22"/>
          <w:szCs w:val="22"/>
        </w:rPr>
      </w:pPr>
      <w:r w:rsidRPr="000B0464">
        <w:rPr>
          <w:rFonts w:asciiTheme="majorHAnsi" w:hAnsiTheme="majorHAnsi" w:cs="Arial"/>
          <w:sz w:val="22"/>
          <w:szCs w:val="22"/>
        </w:rPr>
        <w:t>The final budget</w:t>
      </w:r>
    </w:p>
    <w:p w14:paraId="4359B444" w14:textId="609F4BA7" w:rsidR="00FA0799" w:rsidRPr="000B0464" w:rsidRDefault="00FA0799" w:rsidP="00DA2B3B">
      <w:pPr>
        <w:pStyle w:val="ListParagraph"/>
        <w:numPr>
          <w:ilvl w:val="0"/>
          <w:numId w:val="13"/>
        </w:numPr>
        <w:ind w:left="1440"/>
        <w:rPr>
          <w:rFonts w:asciiTheme="majorHAnsi" w:hAnsiTheme="majorHAnsi" w:cs="Arial"/>
          <w:sz w:val="22"/>
          <w:szCs w:val="22"/>
        </w:rPr>
      </w:pPr>
      <w:r w:rsidRPr="000B0464">
        <w:rPr>
          <w:rFonts w:asciiTheme="majorHAnsi" w:hAnsiTheme="majorHAnsi" w:cs="Arial"/>
          <w:sz w:val="22"/>
          <w:szCs w:val="22"/>
        </w:rPr>
        <w:t>Submit the clinic</w:t>
      </w:r>
      <w:r w:rsidR="00F739E9">
        <w:rPr>
          <w:rFonts w:asciiTheme="majorHAnsi" w:hAnsiTheme="majorHAnsi" w:cs="Arial"/>
          <w:sz w:val="22"/>
          <w:szCs w:val="22"/>
        </w:rPr>
        <w:t>al trial agreement for signoff</w:t>
      </w:r>
    </w:p>
    <w:p w14:paraId="63655A4F" w14:textId="0556F29A" w:rsidR="00CC7DAB" w:rsidRPr="000B0464" w:rsidRDefault="00FA0799" w:rsidP="00DA2B3B">
      <w:pPr>
        <w:pStyle w:val="ListParagraph"/>
        <w:numPr>
          <w:ilvl w:val="0"/>
          <w:numId w:val="13"/>
        </w:numPr>
        <w:ind w:left="1440"/>
        <w:rPr>
          <w:rFonts w:asciiTheme="majorHAnsi" w:hAnsiTheme="majorHAnsi" w:cs="Arial"/>
          <w:sz w:val="22"/>
          <w:szCs w:val="22"/>
        </w:rPr>
      </w:pPr>
      <w:r w:rsidRPr="000B0464">
        <w:rPr>
          <w:rFonts w:asciiTheme="majorHAnsi" w:hAnsiTheme="majorHAnsi" w:cs="Arial"/>
          <w:sz w:val="22"/>
          <w:szCs w:val="22"/>
        </w:rPr>
        <w:t xml:space="preserve">Track documents identified above at </w:t>
      </w:r>
      <w:r w:rsidR="00F739E9">
        <w:rPr>
          <w:rFonts w:asciiTheme="majorHAnsi" w:hAnsiTheme="majorHAnsi" w:cs="Arial"/>
          <w:sz w:val="22"/>
          <w:szCs w:val="22"/>
        </w:rPr>
        <w:t>the site/within the institution</w:t>
      </w:r>
    </w:p>
    <w:p w14:paraId="42467F16" w14:textId="35ED9568" w:rsidR="00CC7DAB" w:rsidRPr="000B0464" w:rsidRDefault="00FA0799" w:rsidP="00DA2B3B">
      <w:pPr>
        <w:pStyle w:val="ListParagraph"/>
        <w:numPr>
          <w:ilvl w:val="0"/>
          <w:numId w:val="13"/>
        </w:numPr>
        <w:ind w:left="1440"/>
        <w:rPr>
          <w:rFonts w:asciiTheme="majorHAnsi" w:hAnsiTheme="majorHAnsi" w:cs="Arial"/>
          <w:sz w:val="22"/>
          <w:szCs w:val="22"/>
        </w:rPr>
      </w:pPr>
      <w:r w:rsidRPr="000B0464">
        <w:rPr>
          <w:rFonts w:asciiTheme="majorHAnsi" w:hAnsiTheme="majorHAnsi" w:cs="Arial"/>
          <w:sz w:val="22"/>
          <w:szCs w:val="22"/>
        </w:rPr>
        <w:t xml:space="preserve">Plan </w:t>
      </w:r>
      <w:r w:rsidR="00F739E9">
        <w:rPr>
          <w:rFonts w:asciiTheme="majorHAnsi" w:hAnsiTheme="majorHAnsi" w:cs="Arial"/>
          <w:sz w:val="22"/>
          <w:szCs w:val="22"/>
        </w:rPr>
        <w:t>for the site initiation meeting</w:t>
      </w:r>
    </w:p>
    <w:sectPr w:rsidR="00CC7DAB" w:rsidRPr="000B0464" w:rsidSect="00FA37A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F59814" w14:textId="77777777" w:rsidR="004B540D" w:rsidRDefault="004B540D" w:rsidP="00FA0799">
      <w:r>
        <w:separator/>
      </w:r>
    </w:p>
  </w:endnote>
  <w:endnote w:type="continuationSeparator" w:id="0">
    <w:p w14:paraId="61070225" w14:textId="77777777" w:rsidR="004B540D" w:rsidRDefault="004B540D" w:rsidP="00FA07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CDCFFF" w14:textId="77777777" w:rsidR="00253682" w:rsidRDefault="002536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570968" w14:textId="4E472CE6" w:rsidR="00D144DA" w:rsidRDefault="00D144DA" w:rsidP="00D144DA">
    <w:pPr>
      <w:pStyle w:val="Footer"/>
      <w:jc w:val="center"/>
    </w:pPr>
    <w:r>
      <w:rPr>
        <w:rFonts w:asciiTheme="majorHAnsi" w:hAnsiTheme="majorHAnsi"/>
      </w:rPr>
      <w:t xml:space="preserve">Page </w:t>
    </w:r>
    <w:r>
      <w:rPr>
        <w:rFonts w:asciiTheme="majorHAnsi" w:hAnsiTheme="majorHAnsi"/>
        <w:bCs/>
      </w:rPr>
      <w:fldChar w:fldCharType="begin"/>
    </w:r>
    <w:r>
      <w:rPr>
        <w:rFonts w:asciiTheme="majorHAnsi" w:hAnsiTheme="majorHAnsi"/>
        <w:bCs/>
      </w:rPr>
      <w:instrText xml:space="preserve"> PAGE </w:instrText>
    </w:r>
    <w:r>
      <w:rPr>
        <w:rFonts w:asciiTheme="majorHAnsi" w:hAnsiTheme="majorHAnsi"/>
        <w:bCs/>
      </w:rPr>
      <w:fldChar w:fldCharType="separate"/>
    </w:r>
    <w:r w:rsidR="008928F2">
      <w:rPr>
        <w:rFonts w:asciiTheme="majorHAnsi" w:hAnsiTheme="majorHAnsi"/>
        <w:bCs/>
        <w:noProof/>
      </w:rPr>
      <w:t>1</w:t>
    </w:r>
    <w:r>
      <w:rPr>
        <w:rFonts w:asciiTheme="majorHAnsi" w:hAnsiTheme="majorHAnsi"/>
        <w:bCs/>
      </w:rPr>
      <w:fldChar w:fldCharType="end"/>
    </w:r>
    <w:r>
      <w:rPr>
        <w:rFonts w:asciiTheme="majorHAnsi" w:hAnsiTheme="majorHAnsi"/>
      </w:rPr>
      <w:t xml:space="preserve"> of </w:t>
    </w:r>
    <w:r>
      <w:rPr>
        <w:rFonts w:asciiTheme="majorHAnsi" w:hAnsiTheme="majorHAnsi"/>
        <w:bCs/>
      </w:rPr>
      <w:fldChar w:fldCharType="begin"/>
    </w:r>
    <w:r>
      <w:rPr>
        <w:rFonts w:asciiTheme="majorHAnsi" w:hAnsiTheme="majorHAnsi"/>
        <w:bCs/>
      </w:rPr>
      <w:instrText xml:space="preserve"> NUMPAGES  </w:instrText>
    </w:r>
    <w:r>
      <w:rPr>
        <w:rFonts w:asciiTheme="majorHAnsi" w:hAnsiTheme="majorHAnsi"/>
        <w:bCs/>
      </w:rPr>
      <w:fldChar w:fldCharType="separate"/>
    </w:r>
    <w:r w:rsidR="008928F2">
      <w:rPr>
        <w:rFonts w:asciiTheme="majorHAnsi" w:hAnsiTheme="majorHAnsi"/>
        <w:bCs/>
        <w:noProof/>
      </w:rPr>
      <w:t>2</w:t>
    </w:r>
    <w:r>
      <w:rPr>
        <w:rFonts w:asciiTheme="majorHAnsi" w:hAnsiTheme="majorHAnsi"/>
        <w:bCs/>
      </w:rPr>
      <w:fldChar w:fldCharType="end"/>
    </w:r>
    <w:r>
      <w:rPr>
        <w:rFonts w:asciiTheme="majorHAnsi" w:hAnsiTheme="majorHAnsi"/>
        <w:bCs/>
      </w:rPr>
      <w:tab/>
    </w:r>
    <w:r>
      <w:rPr>
        <w:rFonts w:asciiTheme="majorHAnsi" w:hAnsiTheme="majorHAnsi"/>
        <w:bCs/>
      </w:rPr>
      <w:tab/>
    </w:r>
    <w:r w:rsidR="00D10926">
      <w:rPr>
        <w:rFonts w:asciiTheme="majorHAnsi" w:hAnsiTheme="majorHAnsi"/>
        <w:bCs/>
      </w:rPr>
      <w:t xml:space="preserve">Effective </w:t>
    </w:r>
    <w:r>
      <w:rPr>
        <w:rFonts w:asciiTheme="majorHAnsi" w:hAnsiTheme="majorHAnsi"/>
        <w:bCs/>
      </w:rPr>
      <w:t xml:space="preserve">Date: </w:t>
    </w:r>
    <w:r w:rsidR="001E0812" w:rsidRPr="001E0812">
      <w:rPr>
        <w:rFonts w:ascii="Cambria" w:hAnsi="Cambria"/>
        <w:bCs/>
        <w:sz w:val="22"/>
        <w:szCs w:val="18"/>
      </w:rPr>
      <w:t>16-DEC-2022</w:t>
    </w:r>
  </w:p>
  <w:p w14:paraId="1A108BDD" w14:textId="77777777" w:rsidR="00FA0799" w:rsidRDefault="00FA0799">
    <w:pPr>
      <w:pStyle w:val="Footer"/>
      <w:jc w:val="center"/>
    </w:pPr>
  </w:p>
  <w:p w14:paraId="07D24FCA" w14:textId="77777777" w:rsidR="00FA0799" w:rsidRDefault="00FA07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87858A" w14:textId="77777777" w:rsidR="00253682" w:rsidRDefault="002536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10CEF2" w14:textId="77777777" w:rsidR="004B540D" w:rsidRDefault="004B540D" w:rsidP="00FA0799">
      <w:r>
        <w:separator/>
      </w:r>
    </w:p>
  </w:footnote>
  <w:footnote w:type="continuationSeparator" w:id="0">
    <w:p w14:paraId="2C56C2A6" w14:textId="77777777" w:rsidR="004B540D" w:rsidRDefault="004B540D" w:rsidP="00FA07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E4789D" w14:textId="77777777" w:rsidR="00253682" w:rsidRDefault="002536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765406" w14:textId="7B32FC0B" w:rsidR="00FA0799" w:rsidRPr="000B0464" w:rsidRDefault="00304292">
    <w:pPr>
      <w:pStyle w:val="Header"/>
      <w:rPr>
        <w:rFonts w:asciiTheme="majorHAnsi" w:hAnsiTheme="majorHAnsi" w:cs="Arial"/>
        <w:sz w:val="22"/>
        <w:szCs w:val="22"/>
      </w:rPr>
    </w:pPr>
    <w:r w:rsidRPr="00255461">
      <w:rPr>
        <w:rFonts w:ascii="Cambria" w:hAnsi="Cambria"/>
        <w:sz w:val="22"/>
      </w:rPr>
      <w:t>OSUWMC COM-</w:t>
    </w:r>
    <w:r w:rsidR="00C50F00">
      <w:rPr>
        <w:rFonts w:ascii="Cambria" w:hAnsi="Cambria"/>
        <w:sz w:val="22"/>
      </w:rPr>
      <w:t>CCRM</w:t>
    </w:r>
    <w:r w:rsidR="00C50F00" w:rsidRPr="00255461">
      <w:rPr>
        <w:rFonts w:ascii="Cambria" w:hAnsi="Cambria"/>
        <w:sz w:val="22"/>
      </w:rPr>
      <w:t xml:space="preserve"> </w:t>
    </w:r>
    <w:r w:rsidR="00AE1D83" w:rsidRPr="000B0464">
      <w:rPr>
        <w:rFonts w:asciiTheme="majorHAnsi" w:hAnsiTheme="majorHAnsi" w:cs="Arial"/>
        <w:sz w:val="22"/>
        <w:szCs w:val="22"/>
      </w:rPr>
      <w:t>SOP-0</w:t>
    </w:r>
    <w:r w:rsidR="006F5EA5">
      <w:rPr>
        <w:rFonts w:asciiTheme="majorHAnsi" w:hAnsiTheme="majorHAnsi" w:cs="Arial"/>
        <w:sz w:val="22"/>
        <w:szCs w:val="22"/>
      </w:rPr>
      <w:t>5</w:t>
    </w:r>
  </w:p>
  <w:p w14:paraId="3E822E37" w14:textId="77777777" w:rsidR="00FA0799" w:rsidRPr="000B0464" w:rsidRDefault="00FA0799">
    <w:pPr>
      <w:pStyle w:val="Header"/>
      <w:rPr>
        <w:rFonts w:asciiTheme="majorHAnsi" w:hAnsiTheme="majorHAnsi" w:cs="Arial"/>
        <w:sz w:val="22"/>
        <w:szCs w:val="22"/>
      </w:rPr>
    </w:pPr>
    <w:r w:rsidRPr="000B0464">
      <w:rPr>
        <w:rFonts w:asciiTheme="majorHAnsi" w:hAnsiTheme="majorHAnsi" w:cs="Arial"/>
        <w:sz w:val="22"/>
        <w:szCs w:val="22"/>
      </w:rPr>
      <w:t>Site Qualification Visit</w:t>
    </w:r>
  </w:p>
  <w:p w14:paraId="2333CB20" w14:textId="77777777" w:rsidR="00FA0799" w:rsidRPr="000B0464" w:rsidRDefault="00FA0799">
    <w:pPr>
      <w:pStyle w:val="Header"/>
      <w:rPr>
        <w:rFonts w:asciiTheme="majorHAnsi" w:hAnsiTheme="majorHAnsi" w:cs="Arial"/>
        <w:sz w:val="22"/>
        <w:szCs w:val="22"/>
      </w:rPr>
    </w:pPr>
    <w:r w:rsidRPr="000B0464">
      <w:rPr>
        <w:rFonts w:asciiTheme="majorHAnsi" w:hAnsiTheme="majorHAnsi" w:cs="Arial"/>
        <w:sz w:val="22"/>
        <w:szCs w:val="22"/>
      </w:rPr>
      <w:t>Attachment B</w:t>
    </w:r>
  </w:p>
  <w:p w14:paraId="1504479F" w14:textId="77777777" w:rsidR="00C8207B" w:rsidRPr="00FA0799" w:rsidRDefault="00C8207B">
    <w:pPr>
      <w:pStyle w:val="Header"/>
      <w:rPr>
        <w:rFonts w:ascii="Times New Roman" w:hAnsi="Times New Roman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B55721" w14:textId="77777777" w:rsidR="00253682" w:rsidRDefault="002536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90C4F"/>
    <w:multiLevelType w:val="hybridMultilevel"/>
    <w:tmpl w:val="4EFA5D44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1" w15:restartNumberingAfterBreak="0">
    <w:nsid w:val="013039FD"/>
    <w:multiLevelType w:val="multilevel"/>
    <w:tmpl w:val="BF0CD434"/>
    <w:lvl w:ilvl="0">
      <w:start w:val="1"/>
      <w:numFmt w:val="decimal"/>
      <w:pStyle w:val="checkbox3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36F6ACF"/>
    <w:multiLevelType w:val="hybridMultilevel"/>
    <w:tmpl w:val="EE5844AA"/>
    <w:lvl w:ilvl="0" w:tplc="921EFA56">
      <w:start w:val="1"/>
      <w:numFmt w:val="bullet"/>
      <w:lvlText w:val="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52B383B"/>
    <w:multiLevelType w:val="hybridMultilevel"/>
    <w:tmpl w:val="E216F9BA"/>
    <w:lvl w:ilvl="0" w:tplc="921EFA56">
      <w:start w:val="1"/>
      <w:numFmt w:val="bullet"/>
      <w:lvlText w:val="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A347F57"/>
    <w:multiLevelType w:val="hybridMultilevel"/>
    <w:tmpl w:val="A6408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0D4233"/>
    <w:multiLevelType w:val="hybridMultilevel"/>
    <w:tmpl w:val="5DFAA88E"/>
    <w:lvl w:ilvl="0" w:tplc="921EFA56">
      <w:start w:val="1"/>
      <w:numFmt w:val="bullet"/>
      <w:lvlText w:val="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3562FFE"/>
    <w:multiLevelType w:val="hybridMultilevel"/>
    <w:tmpl w:val="C4D24C9A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7" w15:restartNumberingAfterBreak="0">
    <w:nsid w:val="44D5573E"/>
    <w:multiLevelType w:val="hybridMultilevel"/>
    <w:tmpl w:val="4A90043E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8" w15:restartNumberingAfterBreak="0">
    <w:nsid w:val="63A6307F"/>
    <w:multiLevelType w:val="hybridMultilevel"/>
    <w:tmpl w:val="808AB6C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6C803D43"/>
    <w:multiLevelType w:val="hybridMultilevel"/>
    <w:tmpl w:val="A606B74E"/>
    <w:lvl w:ilvl="0" w:tplc="921EFA56">
      <w:start w:val="1"/>
      <w:numFmt w:val="bullet"/>
      <w:lvlText w:val="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6DBB6A6E"/>
    <w:multiLevelType w:val="hybridMultilevel"/>
    <w:tmpl w:val="7C16B6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2B445FF"/>
    <w:multiLevelType w:val="hybridMultilevel"/>
    <w:tmpl w:val="42AC19A4"/>
    <w:lvl w:ilvl="0" w:tplc="921EFA56">
      <w:start w:val="1"/>
      <w:numFmt w:val="bullet"/>
      <w:lvlText w:val="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7FB9208E"/>
    <w:multiLevelType w:val="hybridMultilevel"/>
    <w:tmpl w:val="402A1C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10"/>
  </w:num>
  <w:num w:numId="4">
    <w:abstractNumId w:val="4"/>
  </w:num>
  <w:num w:numId="5">
    <w:abstractNumId w:val="8"/>
  </w:num>
  <w:num w:numId="6">
    <w:abstractNumId w:val="7"/>
  </w:num>
  <w:num w:numId="7">
    <w:abstractNumId w:val="6"/>
  </w:num>
  <w:num w:numId="8">
    <w:abstractNumId w:val="0"/>
  </w:num>
  <w:num w:numId="9">
    <w:abstractNumId w:val="5"/>
  </w:num>
  <w:num w:numId="10">
    <w:abstractNumId w:val="11"/>
  </w:num>
  <w:num w:numId="11">
    <w:abstractNumId w:val="9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MDM3MDAxMzG0NDZT0lEKTi0uzszPAykwrAUAWsT0cywAAAA="/>
  </w:docVars>
  <w:rsids>
    <w:rsidRoot w:val="00FA0799"/>
    <w:rsid w:val="000461B7"/>
    <w:rsid w:val="00084745"/>
    <w:rsid w:val="000B0464"/>
    <w:rsid w:val="000C5839"/>
    <w:rsid w:val="000D5FF7"/>
    <w:rsid w:val="001172A0"/>
    <w:rsid w:val="00132F0D"/>
    <w:rsid w:val="0014254A"/>
    <w:rsid w:val="001B645B"/>
    <w:rsid w:val="001E0812"/>
    <w:rsid w:val="00206375"/>
    <w:rsid w:val="00253682"/>
    <w:rsid w:val="002C27D8"/>
    <w:rsid w:val="002D7A72"/>
    <w:rsid w:val="00304292"/>
    <w:rsid w:val="0035318A"/>
    <w:rsid w:val="00357669"/>
    <w:rsid w:val="00392D8E"/>
    <w:rsid w:val="003931DB"/>
    <w:rsid w:val="00431F39"/>
    <w:rsid w:val="00475855"/>
    <w:rsid w:val="00476013"/>
    <w:rsid w:val="00491E6A"/>
    <w:rsid w:val="0049295E"/>
    <w:rsid w:val="004B540D"/>
    <w:rsid w:val="004F243E"/>
    <w:rsid w:val="005135C8"/>
    <w:rsid w:val="00570D29"/>
    <w:rsid w:val="005F10DA"/>
    <w:rsid w:val="00614178"/>
    <w:rsid w:val="0061548B"/>
    <w:rsid w:val="006249DD"/>
    <w:rsid w:val="00662D1F"/>
    <w:rsid w:val="00674A66"/>
    <w:rsid w:val="006E6C9A"/>
    <w:rsid w:val="006F5EA5"/>
    <w:rsid w:val="00797C14"/>
    <w:rsid w:val="007E1441"/>
    <w:rsid w:val="00874AE7"/>
    <w:rsid w:val="008928F2"/>
    <w:rsid w:val="008970AE"/>
    <w:rsid w:val="008F5E6D"/>
    <w:rsid w:val="00923BDE"/>
    <w:rsid w:val="009A7AA7"/>
    <w:rsid w:val="009B6621"/>
    <w:rsid w:val="00A2710F"/>
    <w:rsid w:val="00AD18C4"/>
    <w:rsid w:val="00AE1D83"/>
    <w:rsid w:val="00AE3A7B"/>
    <w:rsid w:val="00B14D69"/>
    <w:rsid w:val="00BE5CA9"/>
    <w:rsid w:val="00BF26AF"/>
    <w:rsid w:val="00C2327A"/>
    <w:rsid w:val="00C50F00"/>
    <w:rsid w:val="00C52F33"/>
    <w:rsid w:val="00C75665"/>
    <w:rsid w:val="00C8207B"/>
    <w:rsid w:val="00C84CB3"/>
    <w:rsid w:val="00CC1858"/>
    <w:rsid w:val="00CC7DAB"/>
    <w:rsid w:val="00D10926"/>
    <w:rsid w:val="00D144DA"/>
    <w:rsid w:val="00D54BD2"/>
    <w:rsid w:val="00D623D7"/>
    <w:rsid w:val="00D96711"/>
    <w:rsid w:val="00DA2B3B"/>
    <w:rsid w:val="00DE79E4"/>
    <w:rsid w:val="00E40CFF"/>
    <w:rsid w:val="00E94194"/>
    <w:rsid w:val="00E96142"/>
    <w:rsid w:val="00EB6828"/>
    <w:rsid w:val="00EC3489"/>
    <w:rsid w:val="00F1511B"/>
    <w:rsid w:val="00F6336F"/>
    <w:rsid w:val="00F739E9"/>
    <w:rsid w:val="00FA0799"/>
    <w:rsid w:val="00FA37AD"/>
    <w:rsid w:val="00FB5BA3"/>
    <w:rsid w:val="00FC5940"/>
    <w:rsid w:val="00FD6CCA"/>
    <w:rsid w:val="00FD7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0D3BC31B"/>
  <w15:docId w15:val="{66821E4C-B6CB-48F3-8EB3-6B321CD27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0799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1"/>
    <w:basedOn w:val="Normal"/>
    <w:uiPriority w:val="99"/>
    <w:rsid w:val="00FA0799"/>
    <w:pPr>
      <w:ind w:left="216" w:hanging="216"/>
    </w:pPr>
    <w:rPr>
      <w:sz w:val="22"/>
    </w:rPr>
  </w:style>
  <w:style w:type="paragraph" w:customStyle="1" w:styleId="normalTOC">
    <w:name w:val="normal TOC"/>
    <w:basedOn w:val="Normal"/>
    <w:next w:val="Normal"/>
    <w:uiPriority w:val="99"/>
    <w:rsid w:val="00FA0799"/>
    <w:pPr>
      <w:tabs>
        <w:tab w:val="left" w:pos="864"/>
        <w:tab w:val="left" w:leader="dot" w:pos="8640"/>
      </w:tabs>
      <w:suppressAutoHyphens/>
    </w:pPr>
    <w:rPr>
      <w:sz w:val="22"/>
    </w:rPr>
  </w:style>
  <w:style w:type="paragraph" w:customStyle="1" w:styleId="checkbox3">
    <w:name w:val="checkbox3"/>
    <w:basedOn w:val="Normal"/>
    <w:uiPriority w:val="99"/>
    <w:rsid w:val="00FA0799"/>
    <w:pPr>
      <w:numPr>
        <w:numId w:val="1"/>
      </w:numPr>
      <w:tabs>
        <w:tab w:val="left" w:pos="504"/>
      </w:tabs>
      <w:spacing w:before="240" w:after="120"/>
      <w:ind w:left="288" w:hanging="144"/>
    </w:pPr>
    <w:rPr>
      <w:sz w:val="22"/>
    </w:rPr>
  </w:style>
  <w:style w:type="paragraph" w:styleId="ListParagraph">
    <w:name w:val="List Paragraph"/>
    <w:basedOn w:val="Normal"/>
    <w:uiPriority w:val="34"/>
    <w:qFormat/>
    <w:rsid w:val="00FA07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A07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0799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A07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0799"/>
    <w:rPr>
      <w:rFonts w:ascii="Arial" w:eastAsia="Times New Roman" w:hAnsi="Arial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B68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82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828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8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828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8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828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53682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68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1FC3522A79F46A0C8C2FFC32D94F4" ma:contentTypeVersion="5" ma:contentTypeDescription="Create a new document." ma:contentTypeScope="" ma:versionID="244eb93c9cdd90016b88e9bcbf40f8cf">
  <xsd:schema xmlns:xsd="http://www.w3.org/2001/XMLSchema" xmlns:xs="http://www.w3.org/2001/XMLSchema" xmlns:p="http://schemas.microsoft.com/office/2006/metadata/properties" xmlns:ns1="http://schemas.microsoft.com/sharepoint/v3" xmlns:ns2="20340ee8-23d7-49a1-b102-d645952dce4c" targetNamespace="http://schemas.microsoft.com/office/2006/metadata/properties" ma:root="true" ma:fieldsID="e47e0208f63138f0b910976c70ae356e" ns1:_="" ns2:_="">
    <xsd:import namespace="http://schemas.microsoft.com/sharepoint/v3"/>
    <xsd:import namespace="20340ee8-23d7-49a1-b102-d645952dce4c"/>
    <xsd:element name="properties">
      <xsd:complexType>
        <xsd:sequence>
          <xsd:element name="documentManagement">
            <xsd:complexType>
              <xsd:all>
                <xsd:element ref="ns1:Data_x0020_Classification"/>
                <xsd:element ref="ns1:Security_x0020_Disclaimer"/>
                <xsd:element ref="ns2:Reviewed_x0020_by_x0020_Meliha" minOccurs="0"/>
                <xsd:element ref="ns2:Reviewed_x0020_by_x0020_Sarah" minOccurs="0"/>
                <xsd:element ref="ns2:Reviewed_x0020_by_x0020_Vanessa_x0020_and_x0020_Finalized" minOccurs="0"/>
                <xsd:element ref="ns2:Finalized" minOccurs="0"/>
                <xsd:element ref="ns2:Notes_x002f_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ata_x0020_Classification" ma:index="8" ma:displayName="Data Classification" ma:default="Limited Access" ma:format="Dropdown" ma:internalName="Data_x0020_Classification">
      <xsd:simpleType>
        <xsd:restriction base="dms:Choice">
          <xsd:enumeration value="Public"/>
          <xsd:enumeration value="Limited Access"/>
        </xsd:restriction>
      </xsd:simpleType>
    </xsd:element>
    <xsd:element name="Security_x0020_Disclaimer" ma:index="9" ma:displayName="Security Disclaimer" ma:description="This document does not contain Personal Health Information (PHI) or other restricted data." ma:format="Dropdown" ma:internalName="Security_x0020_Disclaimer">
      <xsd:simpleType>
        <xsd:restriction base="dms:Choice">
          <xsd:enumeration value="Y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40ee8-23d7-49a1-b102-d645952dce4c" elementFormDefault="qualified">
    <xsd:import namespace="http://schemas.microsoft.com/office/2006/documentManagement/types"/>
    <xsd:import namespace="http://schemas.microsoft.com/office/infopath/2007/PartnerControls"/>
    <xsd:element name="Reviewed_x0020_by_x0020_Meliha" ma:index="10" nillable="true" ma:displayName="Reviewed by Meliha" ma:default="0" ma:internalName="Reviewed_x0020_by_x0020_Meliha">
      <xsd:simpleType>
        <xsd:restriction base="dms:Boolean"/>
      </xsd:simpleType>
    </xsd:element>
    <xsd:element name="Reviewed_x0020_by_x0020_Sarah" ma:index="11" nillable="true" ma:displayName="Reviewed by Sarah" ma:default="0" ma:internalName="Reviewed_x0020_by_x0020_Sarah">
      <xsd:simpleType>
        <xsd:restriction base="dms:Boolean"/>
      </xsd:simpleType>
    </xsd:element>
    <xsd:element name="Reviewed_x0020_by_x0020_Vanessa_x0020_and_x0020_Finalized" ma:index="12" nillable="true" ma:displayName="Reviewed by Vanessa" ma:default="0" ma:internalName="Reviewed_x0020_by_x0020_Vanessa_x0020_and_x0020_Finalized">
      <xsd:simpleType>
        <xsd:restriction base="dms:Boolean"/>
      </xsd:simpleType>
    </xsd:element>
    <xsd:element name="Finalized" ma:index="13" nillable="true" ma:displayName="Finalized" ma:default="0" ma:internalName="Finalized">
      <xsd:simpleType>
        <xsd:restriction base="dms:Boolean"/>
      </xsd:simpleType>
    </xsd:element>
    <xsd:element name="Notes_x002f_Comments" ma:index="14" nillable="true" ma:displayName="Notes/Comments" ma:internalName="Notes_x002f_Comment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curity_x0020_Disclaimer xmlns="http://schemas.microsoft.com/sharepoint/v3">Yes</Security_x0020_Disclaimer>
    <Data_x0020_Classification xmlns="http://schemas.microsoft.com/sharepoint/v3">Limited Access</Data_x0020_Classification>
    <Finalized xmlns="20340ee8-23d7-49a1-b102-d645952dce4c">false</Finalized>
    <Reviewed_x0020_by_x0020_Meliha xmlns="20340ee8-23d7-49a1-b102-d645952dce4c">false</Reviewed_x0020_by_x0020_Meliha>
    <Reviewed_x0020_by_x0020_Sarah xmlns="20340ee8-23d7-49a1-b102-d645952dce4c">false</Reviewed_x0020_by_x0020_Sarah>
    <Notes_x002f_Comments xmlns="20340ee8-23d7-49a1-b102-d645952dce4c" xsi:nil="true"/>
    <Reviewed_x0020_by_x0020_Vanessa_x0020_and_x0020_Finalized xmlns="20340ee8-23d7-49a1-b102-d645952dce4c">false</Reviewed_x0020_by_x0020_Vanessa_x0020_and_x0020_Finalized>
  </documentManagement>
</p:properties>
</file>

<file path=customXml/itemProps1.xml><?xml version="1.0" encoding="utf-8"?>
<ds:datastoreItem xmlns:ds="http://schemas.openxmlformats.org/officeDocument/2006/customXml" ds:itemID="{70BCB906-FC7A-4AC7-92B5-ACF6B49CD2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2CA945-5AED-4466-BD1E-2EB7A2D37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0340ee8-23d7-49a1-b102-d645952dce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6D37AC-4099-437E-9EAB-1BE14069B270}">
  <ds:schemaRefs>
    <ds:schemaRef ds:uri="http://schemas.microsoft.com/sharepoint/v3"/>
    <ds:schemaRef ds:uri="20340ee8-23d7-49a1-b102-d645952dce4c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2</Pages>
  <Words>518</Words>
  <Characters>295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SUMC</Company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ll70</dc:creator>
  <cp:lastModifiedBy>Burke, Diana</cp:lastModifiedBy>
  <cp:revision>16</cp:revision>
  <cp:lastPrinted>2011-06-03T20:24:00Z</cp:lastPrinted>
  <dcterms:created xsi:type="dcterms:W3CDTF">2017-07-14T12:02:00Z</dcterms:created>
  <dcterms:modified xsi:type="dcterms:W3CDTF">2022-11-03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1FC3522A79F46A0C8C2FFC32D94F4</vt:lpwstr>
  </property>
</Properties>
</file>